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E55462E" w14:textId="253F7F78" w:rsidR="00E56282" w:rsidRPr="005350E0" w:rsidRDefault="005350E0" w:rsidP="00E56282">
      <w:pPr>
        <w:spacing w:line="360" w:lineRule="auto"/>
        <w:jc w:val="both"/>
        <w:rPr>
          <w:color w:val="000000" w:themeColor="text1"/>
          <w:lang w:val="en-US"/>
        </w:rPr>
      </w:pPr>
      <w:r w:rsidRPr="005350E0">
        <w:rPr>
          <w:color w:val="000000" w:themeColor="text1"/>
          <w:lang w:val="en-US"/>
        </w:rPr>
        <w:t>SUPPLEMENTARY MATERIAL</w:t>
      </w:r>
    </w:p>
    <w:p w14:paraId="0CD22882" w14:textId="77777777" w:rsidR="00E56282" w:rsidRDefault="00E56282" w:rsidP="00E56282">
      <w:pPr>
        <w:spacing w:line="360" w:lineRule="auto"/>
        <w:jc w:val="both"/>
        <w:rPr>
          <w:b/>
          <w:color w:val="000000" w:themeColor="text1"/>
          <w:lang w:val="en-US"/>
        </w:rPr>
      </w:pPr>
    </w:p>
    <w:p w14:paraId="1C597E66" w14:textId="77777777" w:rsidR="00967B29" w:rsidRPr="00967B29" w:rsidRDefault="00967B29" w:rsidP="00967B29">
      <w:pPr>
        <w:spacing w:line="480" w:lineRule="auto"/>
        <w:jc w:val="center"/>
        <w:rPr>
          <w:sz w:val="28"/>
          <w:szCs w:val="28"/>
          <w:lang w:val="en-US"/>
        </w:rPr>
      </w:pPr>
      <w:r w:rsidRPr="00967B29">
        <w:rPr>
          <w:b/>
          <w:sz w:val="28"/>
          <w:szCs w:val="28"/>
          <w:lang w:val="en-US"/>
        </w:rPr>
        <w:t xml:space="preserve">Estimation of direct damage to maize seedlings by the corn leafhopper, </w:t>
      </w:r>
      <w:r w:rsidRPr="00967B29">
        <w:rPr>
          <w:b/>
          <w:i/>
          <w:sz w:val="28"/>
          <w:szCs w:val="28"/>
          <w:lang w:val="en-US"/>
        </w:rPr>
        <w:t>Dalbulus maidis</w:t>
      </w:r>
      <w:r w:rsidRPr="00967B29">
        <w:rPr>
          <w:b/>
          <w:sz w:val="28"/>
          <w:szCs w:val="28"/>
          <w:lang w:val="en-US"/>
        </w:rPr>
        <w:t xml:space="preserve"> (Hemiptera: Cicadellidae), under different watering regimes</w:t>
      </w:r>
    </w:p>
    <w:p w14:paraId="10A16B47" w14:textId="77777777" w:rsidR="00E56282" w:rsidRPr="00E56282" w:rsidRDefault="00E56282" w:rsidP="00E56282">
      <w:pPr>
        <w:spacing w:line="360" w:lineRule="auto"/>
        <w:jc w:val="both"/>
        <w:rPr>
          <w:lang w:val="en-US"/>
        </w:rPr>
      </w:pPr>
    </w:p>
    <w:p w14:paraId="2069CBA5" w14:textId="77777777" w:rsidR="00E56282" w:rsidRDefault="00E56282" w:rsidP="00E56282">
      <w:pPr>
        <w:spacing w:line="360" w:lineRule="auto"/>
        <w:jc w:val="both"/>
      </w:pPr>
      <w:r w:rsidRPr="00375172">
        <w:t xml:space="preserve">Eduardo G. Virla, María V. </w:t>
      </w:r>
      <w:proofErr w:type="spellStart"/>
      <w:r w:rsidRPr="00375172">
        <w:t>Coll</w:t>
      </w:r>
      <w:proofErr w:type="spellEnd"/>
      <w:r w:rsidRPr="00375172">
        <w:t xml:space="preserve"> Araoz, </w:t>
      </w:r>
      <w:proofErr w:type="spellStart"/>
      <w:r w:rsidRPr="00375172">
        <w:t>Erica</w:t>
      </w:r>
      <w:proofErr w:type="spellEnd"/>
      <w:r w:rsidRPr="00375172">
        <w:t xml:space="preserve"> </w:t>
      </w:r>
      <w:r>
        <w:t xml:space="preserve">Luft </w:t>
      </w:r>
      <w:proofErr w:type="spellStart"/>
      <w:r>
        <w:t>Albarraci</w:t>
      </w:r>
      <w:r w:rsidRPr="00375172">
        <w:t>n</w:t>
      </w:r>
      <w:proofErr w:type="spellEnd"/>
    </w:p>
    <w:p w14:paraId="1B9D3E83" w14:textId="15B64718" w:rsidR="00E56282" w:rsidRPr="00375172" w:rsidRDefault="00E56282" w:rsidP="00E56282">
      <w:pPr>
        <w:spacing w:line="360" w:lineRule="auto"/>
        <w:jc w:val="both"/>
      </w:pPr>
      <w:r w:rsidRPr="00375172">
        <w:rPr>
          <w:vertAlign w:val="superscript"/>
        </w:rPr>
        <w:t xml:space="preserve">  </w:t>
      </w:r>
    </w:p>
    <w:p w14:paraId="2A772BCE" w14:textId="77777777" w:rsidR="00967B29" w:rsidRPr="00967B29" w:rsidRDefault="00246F89" w:rsidP="00967B29">
      <w:pPr>
        <w:suppressLineNumbers/>
        <w:spacing w:line="480" w:lineRule="auto"/>
        <w:jc w:val="both"/>
        <w:rPr>
          <w:lang w:val="en-US"/>
        </w:rPr>
      </w:pPr>
      <w:r w:rsidRPr="00B14AF4">
        <w:rPr>
          <w:b/>
          <w:lang w:val="en-US"/>
        </w:rPr>
        <w:t>Fi</w:t>
      </w:r>
      <w:r w:rsidR="008B720F" w:rsidRPr="00B14AF4">
        <w:rPr>
          <w:b/>
          <w:lang w:val="en-US"/>
        </w:rPr>
        <w:t>g</w:t>
      </w:r>
      <w:r w:rsidR="00E56282" w:rsidRPr="00B14AF4">
        <w:rPr>
          <w:b/>
          <w:lang w:val="en-US"/>
        </w:rPr>
        <w:t>. 1S</w:t>
      </w:r>
      <w:r>
        <w:rPr>
          <w:lang w:val="en-US"/>
        </w:rPr>
        <w:t xml:space="preserve">: </w:t>
      </w:r>
      <w:r w:rsidR="00E62976">
        <w:rPr>
          <w:lang w:val="en-US"/>
        </w:rPr>
        <w:t>G</w:t>
      </w:r>
      <w:r w:rsidR="003C38AB">
        <w:rPr>
          <w:lang w:val="en-US"/>
        </w:rPr>
        <w:t>l</w:t>
      </w:r>
      <w:r w:rsidR="00E62976">
        <w:rPr>
          <w:lang w:val="en-US"/>
        </w:rPr>
        <w:t>ass cages used to validate the effect of different densities of the corn leafhopper (</w:t>
      </w:r>
      <w:r w:rsidR="00E62976" w:rsidRPr="00E62976">
        <w:rPr>
          <w:i/>
          <w:lang w:val="en-US"/>
        </w:rPr>
        <w:t>Dalb</w:t>
      </w:r>
      <w:bookmarkStart w:id="0" w:name="_GoBack"/>
      <w:bookmarkEnd w:id="0"/>
      <w:r w:rsidR="00E62976" w:rsidRPr="00E62976">
        <w:rPr>
          <w:i/>
          <w:lang w:val="en-US"/>
        </w:rPr>
        <w:t>ulus maidis</w:t>
      </w:r>
      <w:r w:rsidR="00E62976">
        <w:rPr>
          <w:lang w:val="en-US"/>
        </w:rPr>
        <w:t xml:space="preserve">) on corn </w:t>
      </w:r>
      <w:r w:rsidR="00E62976" w:rsidRPr="00967B29">
        <w:rPr>
          <w:lang w:val="en-US"/>
        </w:rPr>
        <w:t xml:space="preserve">seedlings. </w:t>
      </w:r>
      <w:r w:rsidR="00967B29" w:rsidRPr="00967B29">
        <w:rPr>
          <w:lang w:val="en-US"/>
        </w:rPr>
        <w:t>The assays were carried out in the laboratory, under controlled conditions (25 ± 2 ºC, 75 ± 10% RH, and 14L</w:t>
      </w:r>
      <w:proofErr w:type="gramStart"/>
      <w:r w:rsidR="00967B29" w:rsidRPr="00967B29">
        <w:rPr>
          <w:lang w:val="en-US"/>
        </w:rPr>
        <w:t>:10D</w:t>
      </w:r>
      <w:proofErr w:type="gramEnd"/>
      <w:r w:rsidR="00967B29" w:rsidRPr="00967B29">
        <w:rPr>
          <w:lang w:val="en-US"/>
        </w:rPr>
        <w:t xml:space="preserve"> light) during the summer of 2019.</w:t>
      </w:r>
    </w:p>
    <w:p w14:paraId="3CD9E2B6" w14:textId="29C5DE3D" w:rsidR="00A97099" w:rsidRDefault="00A97099" w:rsidP="00E1156A">
      <w:pPr>
        <w:rPr>
          <w:lang w:val="en-US"/>
        </w:rPr>
      </w:pPr>
    </w:p>
    <w:p w14:paraId="0DDB35FD" w14:textId="77777777" w:rsidR="00246F89" w:rsidRDefault="00246F89" w:rsidP="00E1156A">
      <w:pPr>
        <w:rPr>
          <w:lang w:val="en-US"/>
        </w:rPr>
      </w:pPr>
    </w:p>
    <w:p w14:paraId="2DB2E488" w14:textId="41E8FA2F" w:rsidR="00246F89" w:rsidRDefault="00345E97" w:rsidP="00E62976">
      <w:pPr>
        <w:jc w:val="center"/>
        <w:rPr>
          <w:lang w:val="en-US"/>
        </w:rPr>
      </w:pPr>
      <w:r>
        <w:rPr>
          <w:noProof/>
          <w:lang w:val="es-AR" w:eastAsia="es-AR"/>
        </w:rPr>
        <w:drawing>
          <wp:inline distT="0" distB="0" distL="0" distR="0" wp14:anchorId="21D2ABFA" wp14:editId="59B7B1F1">
            <wp:extent cx="5725914" cy="1981200"/>
            <wp:effectExtent l="0" t="0" r="8255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 3 válida.tif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8577" cy="19890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F60308" w14:textId="77777777" w:rsidR="00246F89" w:rsidRDefault="00246F89" w:rsidP="00E1156A">
      <w:pPr>
        <w:rPr>
          <w:lang w:val="en-US"/>
        </w:rPr>
      </w:pPr>
    </w:p>
    <w:p w14:paraId="72DF2AA3" w14:textId="77777777" w:rsidR="00246F89" w:rsidRDefault="00246F89" w:rsidP="00E1156A">
      <w:pPr>
        <w:rPr>
          <w:lang w:val="en-US"/>
        </w:rPr>
      </w:pPr>
    </w:p>
    <w:p w14:paraId="6ADC8F6D" w14:textId="77777777" w:rsidR="00967B29" w:rsidRPr="00967B29" w:rsidRDefault="00345E97" w:rsidP="00967B29">
      <w:pPr>
        <w:suppressLineNumbers/>
        <w:spacing w:line="480" w:lineRule="auto"/>
        <w:jc w:val="both"/>
        <w:rPr>
          <w:color w:val="FF0000"/>
          <w:lang w:val="en-US"/>
        </w:rPr>
      </w:pPr>
      <w:r w:rsidRPr="00B14AF4">
        <w:rPr>
          <w:b/>
          <w:lang w:val="en-US"/>
        </w:rPr>
        <w:t>Fig</w:t>
      </w:r>
      <w:r w:rsidR="00E56282" w:rsidRPr="00B14AF4">
        <w:rPr>
          <w:b/>
          <w:lang w:val="en-US"/>
        </w:rPr>
        <w:t>. 2S</w:t>
      </w:r>
      <w:r w:rsidRPr="00345E97">
        <w:rPr>
          <w:lang w:val="en-US"/>
        </w:rPr>
        <w:t>: General view of the plastic cylindrical cages used to estimate the influence of the g</w:t>
      </w:r>
      <w:r w:rsidR="00DF011B">
        <w:rPr>
          <w:lang w:val="en-US"/>
        </w:rPr>
        <w:t xml:space="preserve">ender </w:t>
      </w:r>
      <w:r w:rsidRPr="00345E97">
        <w:rPr>
          <w:lang w:val="en-US"/>
        </w:rPr>
        <w:t xml:space="preserve">of </w:t>
      </w:r>
      <w:r w:rsidRPr="00DF011B">
        <w:rPr>
          <w:i/>
          <w:lang w:val="en-US"/>
        </w:rPr>
        <w:t>Dalbulus maidis</w:t>
      </w:r>
      <w:r w:rsidRPr="00345E97">
        <w:rPr>
          <w:lang w:val="en-US"/>
        </w:rPr>
        <w:t xml:space="preserve"> on damage to </w:t>
      </w:r>
      <w:r w:rsidR="00DF011B">
        <w:rPr>
          <w:lang w:val="en-US"/>
        </w:rPr>
        <w:t xml:space="preserve">corn </w:t>
      </w:r>
      <w:r w:rsidRPr="00345E97">
        <w:rPr>
          <w:lang w:val="en-US"/>
        </w:rPr>
        <w:t>seedlings, u</w:t>
      </w:r>
      <w:r w:rsidRPr="00967B29">
        <w:rPr>
          <w:lang w:val="en-US"/>
        </w:rPr>
        <w:t>sing a density of 10 adults/plant.</w:t>
      </w:r>
      <w:r w:rsidR="00967B29" w:rsidRPr="00967B29">
        <w:rPr>
          <w:lang w:val="en-US"/>
        </w:rPr>
        <w:t xml:space="preserve"> </w:t>
      </w:r>
      <w:r w:rsidR="00967B29" w:rsidRPr="00967B29">
        <w:rPr>
          <w:lang w:val="en-US"/>
        </w:rPr>
        <w:t>The assays were carried out in the laboratory, under controlled conditions (25 ± 2 ºC, 75 ± 10% RH, and 14L</w:t>
      </w:r>
      <w:proofErr w:type="gramStart"/>
      <w:r w:rsidR="00967B29" w:rsidRPr="00967B29">
        <w:rPr>
          <w:lang w:val="en-US"/>
        </w:rPr>
        <w:t>:10D</w:t>
      </w:r>
      <w:proofErr w:type="gramEnd"/>
      <w:r w:rsidR="00967B29" w:rsidRPr="00967B29">
        <w:rPr>
          <w:lang w:val="en-US"/>
        </w:rPr>
        <w:t xml:space="preserve"> light) during the summer of 2019.</w:t>
      </w:r>
    </w:p>
    <w:p w14:paraId="4C3AAEEE" w14:textId="10B78100" w:rsidR="00246F89" w:rsidRDefault="00246F89" w:rsidP="00E1156A">
      <w:pPr>
        <w:rPr>
          <w:lang w:val="en-US"/>
        </w:rPr>
      </w:pPr>
    </w:p>
    <w:p w14:paraId="68223E78" w14:textId="77777777" w:rsidR="00DF011B" w:rsidRDefault="00DF011B" w:rsidP="00E1156A">
      <w:pPr>
        <w:rPr>
          <w:lang w:val="en-US"/>
        </w:rPr>
      </w:pPr>
    </w:p>
    <w:p w14:paraId="0255B8CE" w14:textId="35040F97" w:rsidR="00E62976" w:rsidRDefault="00345E97" w:rsidP="00E62976">
      <w:pPr>
        <w:jc w:val="center"/>
        <w:rPr>
          <w:lang w:val="en-US"/>
        </w:rPr>
      </w:pPr>
      <w:r>
        <w:rPr>
          <w:noProof/>
          <w:lang w:val="es-AR" w:eastAsia="es-AR"/>
        </w:rPr>
        <w:drawing>
          <wp:inline distT="0" distB="0" distL="0" distR="0" wp14:anchorId="77D6E932" wp14:editId="3615F5A4">
            <wp:extent cx="2031207" cy="2708275"/>
            <wp:effectExtent l="0" t="0" r="7620" b="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igure 4.tif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0033" cy="27867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3BC98" w14:textId="2BF4453F" w:rsidR="00246F89" w:rsidRDefault="00246F89" w:rsidP="00E62976">
      <w:pPr>
        <w:jc w:val="center"/>
        <w:rPr>
          <w:lang w:val="en-US"/>
        </w:rPr>
      </w:pPr>
    </w:p>
    <w:sectPr w:rsidR="00246F89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NDAyMDM2tzA3MjNW0lEKTi0uzszPAykwqQUA1k0P1SwAAAA="/>
  </w:docVars>
  <w:rsids>
    <w:rsidRoot w:val="00E1156A"/>
    <w:rsid w:val="000010CE"/>
    <w:rsid w:val="00001885"/>
    <w:rsid w:val="000048E3"/>
    <w:rsid w:val="000111B4"/>
    <w:rsid w:val="000155EC"/>
    <w:rsid w:val="00017AD6"/>
    <w:rsid w:val="00020231"/>
    <w:rsid w:val="000249C5"/>
    <w:rsid w:val="0002644A"/>
    <w:rsid w:val="000308A7"/>
    <w:rsid w:val="0003250A"/>
    <w:rsid w:val="00033DF0"/>
    <w:rsid w:val="00033E0E"/>
    <w:rsid w:val="00035AAB"/>
    <w:rsid w:val="000420F5"/>
    <w:rsid w:val="0004244F"/>
    <w:rsid w:val="000434D6"/>
    <w:rsid w:val="000505FA"/>
    <w:rsid w:val="00051969"/>
    <w:rsid w:val="000526B1"/>
    <w:rsid w:val="00055F50"/>
    <w:rsid w:val="00057089"/>
    <w:rsid w:val="0005721A"/>
    <w:rsid w:val="00057E31"/>
    <w:rsid w:val="000600B9"/>
    <w:rsid w:val="000633D1"/>
    <w:rsid w:val="000657D8"/>
    <w:rsid w:val="000723E4"/>
    <w:rsid w:val="00072F3A"/>
    <w:rsid w:val="000752D8"/>
    <w:rsid w:val="0007564B"/>
    <w:rsid w:val="0008205E"/>
    <w:rsid w:val="000835DD"/>
    <w:rsid w:val="00084D30"/>
    <w:rsid w:val="00086266"/>
    <w:rsid w:val="00087432"/>
    <w:rsid w:val="00087C05"/>
    <w:rsid w:val="00087D3C"/>
    <w:rsid w:val="00091A39"/>
    <w:rsid w:val="00093D8E"/>
    <w:rsid w:val="0009553D"/>
    <w:rsid w:val="000978F8"/>
    <w:rsid w:val="000A12A3"/>
    <w:rsid w:val="000A5978"/>
    <w:rsid w:val="000B1E86"/>
    <w:rsid w:val="000B2AB8"/>
    <w:rsid w:val="000B49BB"/>
    <w:rsid w:val="000B4C14"/>
    <w:rsid w:val="000B5190"/>
    <w:rsid w:val="000B6788"/>
    <w:rsid w:val="000C1629"/>
    <w:rsid w:val="000C1E3E"/>
    <w:rsid w:val="000C5414"/>
    <w:rsid w:val="000C772D"/>
    <w:rsid w:val="000D0912"/>
    <w:rsid w:val="000D59A3"/>
    <w:rsid w:val="000D7258"/>
    <w:rsid w:val="000E0517"/>
    <w:rsid w:val="000E1596"/>
    <w:rsid w:val="000E59E8"/>
    <w:rsid w:val="000E6032"/>
    <w:rsid w:val="000E785C"/>
    <w:rsid w:val="000F0C4F"/>
    <w:rsid w:val="000F2387"/>
    <w:rsid w:val="000F5A6D"/>
    <w:rsid w:val="000F743E"/>
    <w:rsid w:val="0010017D"/>
    <w:rsid w:val="0010311A"/>
    <w:rsid w:val="00110A38"/>
    <w:rsid w:val="00110A4C"/>
    <w:rsid w:val="0011371E"/>
    <w:rsid w:val="00117DB9"/>
    <w:rsid w:val="001228CE"/>
    <w:rsid w:val="00123E61"/>
    <w:rsid w:val="001255DE"/>
    <w:rsid w:val="00127FE9"/>
    <w:rsid w:val="0013083A"/>
    <w:rsid w:val="001338AF"/>
    <w:rsid w:val="00133E4A"/>
    <w:rsid w:val="00142922"/>
    <w:rsid w:val="00142B7E"/>
    <w:rsid w:val="00143980"/>
    <w:rsid w:val="00146AA0"/>
    <w:rsid w:val="001504B0"/>
    <w:rsid w:val="00152A13"/>
    <w:rsid w:val="00153514"/>
    <w:rsid w:val="00153AE1"/>
    <w:rsid w:val="001541FA"/>
    <w:rsid w:val="00157113"/>
    <w:rsid w:val="001574AF"/>
    <w:rsid w:val="00160BDB"/>
    <w:rsid w:val="00161256"/>
    <w:rsid w:val="00163120"/>
    <w:rsid w:val="00165135"/>
    <w:rsid w:val="00165831"/>
    <w:rsid w:val="001666FB"/>
    <w:rsid w:val="00171E52"/>
    <w:rsid w:val="0018161E"/>
    <w:rsid w:val="00182913"/>
    <w:rsid w:val="00186E3E"/>
    <w:rsid w:val="001910BA"/>
    <w:rsid w:val="00191914"/>
    <w:rsid w:val="00195B1C"/>
    <w:rsid w:val="00197A19"/>
    <w:rsid w:val="001A1155"/>
    <w:rsid w:val="001A23CB"/>
    <w:rsid w:val="001A5DAE"/>
    <w:rsid w:val="001A7AED"/>
    <w:rsid w:val="001B11C7"/>
    <w:rsid w:val="001B1EB1"/>
    <w:rsid w:val="001C02D2"/>
    <w:rsid w:val="001C50EF"/>
    <w:rsid w:val="001C750A"/>
    <w:rsid w:val="001D692B"/>
    <w:rsid w:val="001E27FF"/>
    <w:rsid w:val="001E2D0B"/>
    <w:rsid w:val="001E3F84"/>
    <w:rsid w:val="001E63C2"/>
    <w:rsid w:val="001E7D60"/>
    <w:rsid w:val="001F1369"/>
    <w:rsid w:val="001F190A"/>
    <w:rsid w:val="001F1931"/>
    <w:rsid w:val="001F19C9"/>
    <w:rsid w:val="001F257E"/>
    <w:rsid w:val="001F31D9"/>
    <w:rsid w:val="001F4FC4"/>
    <w:rsid w:val="001F7FB8"/>
    <w:rsid w:val="00207C3E"/>
    <w:rsid w:val="00217255"/>
    <w:rsid w:val="0022099E"/>
    <w:rsid w:val="00221EB5"/>
    <w:rsid w:val="0022217D"/>
    <w:rsid w:val="00223F7F"/>
    <w:rsid w:val="0022406F"/>
    <w:rsid w:val="00226503"/>
    <w:rsid w:val="00226945"/>
    <w:rsid w:val="00226A8D"/>
    <w:rsid w:val="00226FF3"/>
    <w:rsid w:val="00234978"/>
    <w:rsid w:val="002354CD"/>
    <w:rsid w:val="00235C17"/>
    <w:rsid w:val="0024160E"/>
    <w:rsid w:val="002441F2"/>
    <w:rsid w:val="00244651"/>
    <w:rsid w:val="00246F89"/>
    <w:rsid w:val="00247ED2"/>
    <w:rsid w:val="0025179F"/>
    <w:rsid w:val="00263769"/>
    <w:rsid w:val="00266B50"/>
    <w:rsid w:val="00267CB6"/>
    <w:rsid w:val="00270866"/>
    <w:rsid w:val="00272366"/>
    <w:rsid w:val="00277A1C"/>
    <w:rsid w:val="00277E3D"/>
    <w:rsid w:val="00277F11"/>
    <w:rsid w:val="0028154E"/>
    <w:rsid w:val="00282FCB"/>
    <w:rsid w:val="00283DEF"/>
    <w:rsid w:val="002843F3"/>
    <w:rsid w:val="00286257"/>
    <w:rsid w:val="00286D3C"/>
    <w:rsid w:val="002913B9"/>
    <w:rsid w:val="002917EC"/>
    <w:rsid w:val="00292507"/>
    <w:rsid w:val="00292921"/>
    <w:rsid w:val="002950F4"/>
    <w:rsid w:val="002973CF"/>
    <w:rsid w:val="002A02B2"/>
    <w:rsid w:val="002A27B2"/>
    <w:rsid w:val="002B0000"/>
    <w:rsid w:val="002B0F05"/>
    <w:rsid w:val="002B6AE5"/>
    <w:rsid w:val="002C1035"/>
    <w:rsid w:val="002C1715"/>
    <w:rsid w:val="002C38F9"/>
    <w:rsid w:val="002C489E"/>
    <w:rsid w:val="002C4A5F"/>
    <w:rsid w:val="002C72F6"/>
    <w:rsid w:val="002C7713"/>
    <w:rsid w:val="002D5AE2"/>
    <w:rsid w:val="002D6D05"/>
    <w:rsid w:val="002E20B2"/>
    <w:rsid w:val="002E28B6"/>
    <w:rsid w:val="002E32ED"/>
    <w:rsid w:val="002F0370"/>
    <w:rsid w:val="002F08E0"/>
    <w:rsid w:val="002F34CE"/>
    <w:rsid w:val="002F55F5"/>
    <w:rsid w:val="002F7810"/>
    <w:rsid w:val="002F7CB4"/>
    <w:rsid w:val="0030250C"/>
    <w:rsid w:val="00303232"/>
    <w:rsid w:val="0030463D"/>
    <w:rsid w:val="00306068"/>
    <w:rsid w:val="00313771"/>
    <w:rsid w:val="00314D5A"/>
    <w:rsid w:val="00316182"/>
    <w:rsid w:val="00323450"/>
    <w:rsid w:val="00324DC1"/>
    <w:rsid w:val="00325AEC"/>
    <w:rsid w:val="00330129"/>
    <w:rsid w:val="003314C9"/>
    <w:rsid w:val="00335C67"/>
    <w:rsid w:val="00336482"/>
    <w:rsid w:val="0034231B"/>
    <w:rsid w:val="00345812"/>
    <w:rsid w:val="00345E97"/>
    <w:rsid w:val="00351B79"/>
    <w:rsid w:val="003530F2"/>
    <w:rsid w:val="00353D52"/>
    <w:rsid w:val="00356AA6"/>
    <w:rsid w:val="003616F4"/>
    <w:rsid w:val="003663F7"/>
    <w:rsid w:val="0036691A"/>
    <w:rsid w:val="003674ED"/>
    <w:rsid w:val="003677BA"/>
    <w:rsid w:val="003760CE"/>
    <w:rsid w:val="00382277"/>
    <w:rsid w:val="00384028"/>
    <w:rsid w:val="003A013C"/>
    <w:rsid w:val="003A0F64"/>
    <w:rsid w:val="003A0FE9"/>
    <w:rsid w:val="003A16F5"/>
    <w:rsid w:val="003A1B0C"/>
    <w:rsid w:val="003A2582"/>
    <w:rsid w:val="003A2F31"/>
    <w:rsid w:val="003A36FF"/>
    <w:rsid w:val="003A5102"/>
    <w:rsid w:val="003A6431"/>
    <w:rsid w:val="003A7E90"/>
    <w:rsid w:val="003B3ACB"/>
    <w:rsid w:val="003B45B0"/>
    <w:rsid w:val="003B6CE2"/>
    <w:rsid w:val="003B6F0C"/>
    <w:rsid w:val="003C057F"/>
    <w:rsid w:val="003C38AB"/>
    <w:rsid w:val="003C56F5"/>
    <w:rsid w:val="003C7838"/>
    <w:rsid w:val="003D28F8"/>
    <w:rsid w:val="003D7C48"/>
    <w:rsid w:val="003E07AB"/>
    <w:rsid w:val="003E1F22"/>
    <w:rsid w:val="003E47E9"/>
    <w:rsid w:val="003E5188"/>
    <w:rsid w:val="003E5F03"/>
    <w:rsid w:val="003E6E76"/>
    <w:rsid w:val="003F1BDD"/>
    <w:rsid w:val="003F4EDC"/>
    <w:rsid w:val="003F6F70"/>
    <w:rsid w:val="003F75DE"/>
    <w:rsid w:val="00405D5C"/>
    <w:rsid w:val="00405EC1"/>
    <w:rsid w:val="004106D1"/>
    <w:rsid w:val="00413294"/>
    <w:rsid w:val="00416D7E"/>
    <w:rsid w:val="00417399"/>
    <w:rsid w:val="00423543"/>
    <w:rsid w:val="00423CA1"/>
    <w:rsid w:val="004242BA"/>
    <w:rsid w:val="00430453"/>
    <w:rsid w:val="00432F60"/>
    <w:rsid w:val="00441812"/>
    <w:rsid w:val="00443AEB"/>
    <w:rsid w:val="00443D96"/>
    <w:rsid w:val="00445264"/>
    <w:rsid w:val="00445DC1"/>
    <w:rsid w:val="004508A0"/>
    <w:rsid w:val="00452345"/>
    <w:rsid w:val="00456AD6"/>
    <w:rsid w:val="00464785"/>
    <w:rsid w:val="00472DDF"/>
    <w:rsid w:val="004749B5"/>
    <w:rsid w:val="00480806"/>
    <w:rsid w:val="00482E89"/>
    <w:rsid w:val="00485946"/>
    <w:rsid w:val="00493AF0"/>
    <w:rsid w:val="00496729"/>
    <w:rsid w:val="004A0B8E"/>
    <w:rsid w:val="004A0D30"/>
    <w:rsid w:val="004A1A63"/>
    <w:rsid w:val="004A1A84"/>
    <w:rsid w:val="004A5C97"/>
    <w:rsid w:val="004B27A6"/>
    <w:rsid w:val="004B4209"/>
    <w:rsid w:val="004B6F0C"/>
    <w:rsid w:val="004C050A"/>
    <w:rsid w:val="004C1EE9"/>
    <w:rsid w:val="004C5D13"/>
    <w:rsid w:val="004C6F95"/>
    <w:rsid w:val="004D0E80"/>
    <w:rsid w:val="004D46D9"/>
    <w:rsid w:val="004D5516"/>
    <w:rsid w:val="004D7CE0"/>
    <w:rsid w:val="004D7F9E"/>
    <w:rsid w:val="004E0291"/>
    <w:rsid w:val="004E0F15"/>
    <w:rsid w:val="004E15EC"/>
    <w:rsid w:val="004E4B84"/>
    <w:rsid w:val="004E73CF"/>
    <w:rsid w:val="004E7635"/>
    <w:rsid w:val="004F274F"/>
    <w:rsid w:val="004F3EBB"/>
    <w:rsid w:val="004F3FEB"/>
    <w:rsid w:val="004F5B51"/>
    <w:rsid w:val="00500C2B"/>
    <w:rsid w:val="00500D11"/>
    <w:rsid w:val="005011BD"/>
    <w:rsid w:val="00501653"/>
    <w:rsid w:val="00503B5E"/>
    <w:rsid w:val="005110BD"/>
    <w:rsid w:val="0051147A"/>
    <w:rsid w:val="00513A04"/>
    <w:rsid w:val="0051494F"/>
    <w:rsid w:val="00514E4D"/>
    <w:rsid w:val="005250CE"/>
    <w:rsid w:val="005253D7"/>
    <w:rsid w:val="00525954"/>
    <w:rsid w:val="00525E01"/>
    <w:rsid w:val="00530AA5"/>
    <w:rsid w:val="00530CD9"/>
    <w:rsid w:val="005350E0"/>
    <w:rsid w:val="00535C62"/>
    <w:rsid w:val="00535ECA"/>
    <w:rsid w:val="005365EB"/>
    <w:rsid w:val="005377A4"/>
    <w:rsid w:val="00547F39"/>
    <w:rsid w:val="00550126"/>
    <w:rsid w:val="005507E1"/>
    <w:rsid w:val="00557BB3"/>
    <w:rsid w:val="005616ED"/>
    <w:rsid w:val="005640FB"/>
    <w:rsid w:val="00570FA9"/>
    <w:rsid w:val="00571B66"/>
    <w:rsid w:val="005728F2"/>
    <w:rsid w:val="00577102"/>
    <w:rsid w:val="00581BFF"/>
    <w:rsid w:val="00583068"/>
    <w:rsid w:val="00586F1B"/>
    <w:rsid w:val="0059081A"/>
    <w:rsid w:val="00590FFE"/>
    <w:rsid w:val="0059117A"/>
    <w:rsid w:val="0059136B"/>
    <w:rsid w:val="00593F8E"/>
    <w:rsid w:val="00594EE9"/>
    <w:rsid w:val="00595EEA"/>
    <w:rsid w:val="00595FA8"/>
    <w:rsid w:val="005A0F38"/>
    <w:rsid w:val="005A58FB"/>
    <w:rsid w:val="005A5C73"/>
    <w:rsid w:val="005B00D2"/>
    <w:rsid w:val="005B1454"/>
    <w:rsid w:val="005B4827"/>
    <w:rsid w:val="005B6962"/>
    <w:rsid w:val="005C0408"/>
    <w:rsid w:val="005C4BCA"/>
    <w:rsid w:val="005C569A"/>
    <w:rsid w:val="005D5A1C"/>
    <w:rsid w:val="005D7BC5"/>
    <w:rsid w:val="005E6354"/>
    <w:rsid w:val="005F186A"/>
    <w:rsid w:val="005F1C14"/>
    <w:rsid w:val="005F6CB5"/>
    <w:rsid w:val="006022EA"/>
    <w:rsid w:val="00604712"/>
    <w:rsid w:val="006063E0"/>
    <w:rsid w:val="006071CF"/>
    <w:rsid w:val="00607DF8"/>
    <w:rsid w:val="00614F69"/>
    <w:rsid w:val="006172D7"/>
    <w:rsid w:val="00617FC9"/>
    <w:rsid w:val="0062053C"/>
    <w:rsid w:val="00622139"/>
    <w:rsid w:val="00626C6B"/>
    <w:rsid w:val="006301ED"/>
    <w:rsid w:val="00632827"/>
    <w:rsid w:val="006446C0"/>
    <w:rsid w:val="00644D2F"/>
    <w:rsid w:val="0064571E"/>
    <w:rsid w:val="006502BB"/>
    <w:rsid w:val="0065068B"/>
    <w:rsid w:val="006520D4"/>
    <w:rsid w:val="00653A58"/>
    <w:rsid w:val="00653EAE"/>
    <w:rsid w:val="00657EF9"/>
    <w:rsid w:val="00661C67"/>
    <w:rsid w:val="00663EDF"/>
    <w:rsid w:val="00675ECB"/>
    <w:rsid w:val="00680318"/>
    <w:rsid w:val="00681369"/>
    <w:rsid w:val="00682620"/>
    <w:rsid w:val="006832C0"/>
    <w:rsid w:val="00685BB1"/>
    <w:rsid w:val="00685C5B"/>
    <w:rsid w:val="006866D4"/>
    <w:rsid w:val="00686F13"/>
    <w:rsid w:val="00687C47"/>
    <w:rsid w:val="00691D2F"/>
    <w:rsid w:val="00693790"/>
    <w:rsid w:val="00693D25"/>
    <w:rsid w:val="00695188"/>
    <w:rsid w:val="00696A7A"/>
    <w:rsid w:val="0069750C"/>
    <w:rsid w:val="006A04C2"/>
    <w:rsid w:val="006A0E1F"/>
    <w:rsid w:val="006A2C35"/>
    <w:rsid w:val="006A40FC"/>
    <w:rsid w:val="006A6679"/>
    <w:rsid w:val="006B1BD3"/>
    <w:rsid w:val="006B21DB"/>
    <w:rsid w:val="006B2681"/>
    <w:rsid w:val="006B2CF4"/>
    <w:rsid w:val="006B3678"/>
    <w:rsid w:val="006B72DA"/>
    <w:rsid w:val="006C62CB"/>
    <w:rsid w:val="006D011C"/>
    <w:rsid w:val="006D081C"/>
    <w:rsid w:val="006D51CC"/>
    <w:rsid w:val="006D6164"/>
    <w:rsid w:val="006D74D0"/>
    <w:rsid w:val="006E15E8"/>
    <w:rsid w:val="006F130D"/>
    <w:rsid w:val="006F26FE"/>
    <w:rsid w:val="006F353C"/>
    <w:rsid w:val="006F44C5"/>
    <w:rsid w:val="006F5015"/>
    <w:rsid w:val="006F696C"/>
    <w:rsid w:val="00702008"/>
    <w:rsid w:val="007021E5"/>
    <w:rsid w:val="007048F8"/>
    <w:rsid w:val="00707A4C"/>
    <w:rsid w:val="00712DCC"/>
    <w:rsid w:val="00713A5B"/>
    <w:rsid w:val="007151B4"/>
    <w:rsid w:val="007160A7"/>
    <w:rsid w:val="00722C10"/>
    <w:rsid w:val="007235D8"/>
    <w:rsid w:val="00723DE5"/>
    <w:rsid w:val="00725314"/>
    <w:rsid w:val="0072546E"/>
    <w:rsid w:val="00733AFB"/>
    <w:rsid w:val="00733FAE"/>
    <w:rsid w:val="00735936"/>
    <w:rsid w:val="007362D3"/>
    <w:rsid w:val="00736977"/>
    <w:rsid w:val="0074026F"/>
    <w:rsid w:val="0074636D"/>
    <w:rsid w:val="00747337"/>
    <w:rsid w:val="00754E6A"/>
    <w:rsid w:val="00755855"/>
    <w:rsid w:val="00763179"/>
    <w:rsid w:val="00763B78"/>
    <w:rsid w:val="0077183E"/>
    <w:rsid w:val="00775140"/>
    <w:rsid w:val="007766E7"/>
    <w:rsid w:val="007801DA"/>
    <w:rsid w:val="00781FC0"/>
    <w:rsid w:val="00782089"/>
    <w:rsid w:val="00782D83"/>
    <w:rsid w:val="00784AE7"/>
    <w:rsid w:val="00784F4B"/>
    <w:rsid w:val="0079765B"/>
    <w:rsid w:val="00797696"/>
    <w:rsid w:val="007B3070"/>
    <w:rsid w:val="007B3DC7"/>
    <w:rsid w:val="007C0FDB"/>
    <w:rsid w:val="007C3010"/>
    <w:rsid w:val="007C3A9F"/>
    <w:rsid w:val="007C4632"/>
    <w:rsid w:val="007D1EC2"/>
    <w:rsid w:val="007D2DD5"/>
    <w:rsid w:val="007D5525"/>
    <w:rsid w:val="007D6DB6"/>
    <w:rsid w:val="007E0B13"/>
    <w:rsid w:val="007E2AF1"/>
    <w:rsid w:val="007E5C62"/>
    <w:rsid w:val="007E5DC5"/>
    <w:rsid w:val="007E6071"/>
    <w:rsid w:val="007F32F8"/>
    <w:rsid w:val="00801BF0"/>
    <w:rsid w:val="00802BA9"/>
    <w:rsid w:val="008056FF"/>
    <w:rsid w:val="00814559"/>
    <w:rsid w:val="0081640F"/>
    <w:rsid w:val="00817485"/>
    <w:rsid w:val="0082114F"/>
    <w:rsid w:val="008234A1"/>
    <w:rsid w:val="00824D0F"/>
    <w:rsid w:val="00830104"/>
    <w:rsid w:val="00830462"/>
    <w:rsid w:val="00832DB0"/>
    <w:rsid w:val="00833D69"/>
    <w:rsid w:val="00837FFB"/>
    <w:rsid w:val="00841FFF"/>
    <w:rsid w:val="008444B9"/>
    <w:rsid w:val="008500B1"/>
    <w:rsid w:val="0085155E"/>
    <w:rsid w:val="00852962"/>
    <w:rsid w:val="00861DC7"/>
    <w:rsid w:val="0086365E"/>
    <w:rsid w:val="00863F0A"/>
    <w:rsid w:val="00872D80"/>
    <w:rsid w:val="00874618"/>
    <w:rsid w:val="00874865"/>
    <w:rsid w:val="0087675D"/>
    <w:rsid w:val="008776C3"/>
    <w:rsid w:val="008803F9"/>
    <w:rsid w:val="00880CED"/>
    <w:rsid w:val="00882480"/>
    <w:rsid w:val="0088695E"/>
    <w:rsid w:val="00887317"/>
    <w:rsid w:val="008A0442"/>
    <w:rsid w:val="008A267D"/>
    <w:rsid w:val="008A33A1"/>
    <w:rsid w:val="008A4009"/>
    <w:rsid w:val="008A6ABD"/>
    <w:rsid w:val="008B6188"/>
    <w:rsid w:val="008B6A82"/>
    <w:rsid w:val="008B720F"/>
    <w:rsid w:val="008C1E9E"/>
    <w:rsid w:val="008C2819"/>
    <w:rsid w:val="008C7E8B"/>
    <w:rsid w:val="008D04B4"/>
    <w:rsid w:val="008D067D"/>
    <w:rsid w:val="008D3B3D"/>
    <w:rsid w:val="008E0E63"/>
    <w:rsid w:val="008E2A08"/>
    <w:rsid w:val="008E5026"/>
    <w:rsid w:val="008E52C5"/>
    <w:rsid w:val="008E563F"/>
    <w:rsid w:val="008E7100"/>
    <w:rsid w:val="008E7EAD"/>
    <w:rsid w:val="008F7042"/>
    <w:rsid w:val="008F7F61"/>
    <w:rsid w:val="00905E10"/>
    <w:rsid w:val="00907887"/>
    <w:rsid w:val="0091247F"/>
    <w:rsid w:val="00913F17"/>
    <w:rsid w:val="00916F40"/>
    <w:rsid w:val="0091706E"/>
    <w:rsid w:val="00917074"/>
    <w:rsid w:val="00922907"/>
    <w:rsid w:val="00925691"/>
    <w:rsid w:val="00926E55"/>
    <w:rsid w:val="0093120D"/>
    <w:rsid w:val="00931394"/>
    <w:rsid w:val="009355E7"/>
    <w:rsid w:val="00935E2B"/>
    <w:rsid w:val="009441C0"/>
    <w:rsid w:val="00946A39"/>
    <w:rsid w:val="0095372C"/>
    <w:rsid w:val="00954525"/>
    <w:rsid w:val="00956190"/>
    <w:rsid w:val="009576BD"/>
    <w:rsid w:val="00961745"/>
    <w:rsid w:val="00961D25"/>
    <w:rsid w:val="00965A5A"/>
    <w:rsid w:val="00965A9E"/>
    <w:rsid w:val="00967B29"/>
    <w:rsid w:val="009713F6"/>
    <w:rsid w:val="00972A9B"/>
    <w:rsid w:val="0097324B"/>
    <w:rsid w:val="00974661"/>
    <w:rsid w:val="009746EE"/>
    <w:rsid w:val="00977389"/>
    <w:rsid w:val="00984564"/>
    <w:rsid w:val="00987422"/>
    <w:rsid w:val="00987F98"/>
    <w:rsid w:val="0099141B"/>
    <w:rsid w:val="00994051"/>
    <w:rsid w:val="00994217"/>
    <w:rsid w:val="00995FD3"/>
    <w:rsid w:val="0099744B"/>
    <w:rsid w:val="009A315E"/>
    <w:rsid w:val="009A3B0F"/>
    <w:rsid w:val="009B0787"/>
    <w:rsid w:val="009B1250"/>
    <w:rsid w:val="009B33AE"/>
    <w:rsid w:val="009B7384"/>
    <w:rsid w:val="009C0DBD"/>
    <w:rsid w:val="009C260A"/>
    <w:rsid w:val="009C3528"/>
    <w:rsid w:val="009C5A22"/>
    <w:rsid w:val="009C667D"/>
    <w:rsid w:val="009C76DC"/>
    <w:rsid w:val="009D083F"/>
    <w:rsid w:val="009D1EF8"/>
    <w:rsid w:val="009D6167"/>
    <w:rsid w:val="009E097D"/>
    <w:rsid w:val="009E6650"/>
    <w:rsid w:val="009E6895"/>
    <w:rsid w:val="009F2DB1"/>
    <w:rsid w:val="009F6628"/>
    <w:rsid w:val="00A02600"/>
    <w:rsid w:val="00A055B6"/>
    <w:rsid w:val="00A11073"/>
    <w:rsid w:val="00A12DF7"/>
    <w:rsid w:val="00A12EA3"/>
    <w:rsid w:val="00A1352F"/>
    <w:rsid w:val="00A16CE9"/>
    <w:rsid w:val="00A17112"/>
    <w:rsid w:val="00A20455"/>
    <w:rsid w:val="00A2366D"/>
    <w:rsid w:val="00A273F6"/>
    <w:rsid w:val="00A328D2"/>
    <w:rsid w:val="00A44776"/>
    <w:rsid w:val="00A47708"/>
    <w:rsid w:val="00A54AFB"/>
    <w:rsid w:val="00A54D75"/>
    <w:rsid w:val="00A54FD5"/>
    <w:rsid w:val="00A55D14"/>
    <w:rsid w:val="00A57719"/>
    <w:rsid w:val="00A605D6"/>
    <w:rsid w:val="00A650A1"/>
    <w:rsid w:val="00A6561D"/>
    <w:rsid w:val="00A6778C"/>
    <w:rsid w:val="00A706AD"/>
    <w:rsid w:val="00A70EA4"/>
    <w:rsid w:val="00A726C3"/>
    <w:rsid w:val="00A767C2"/>
    <w:rsid w:val="00A817E7"/>
    <w:rsid w:val="00A83595"/>
    <w:rsid w:val="00A835C5"/>
    <w:rsid w:val="00A84227"/>
    <w:rsid w:val="00A872BC"/>
    <w:rsid w:val="00A90263"/>
    <w:rsid w:val="00A9533C"/>
    <w:rsid w:val="00A97099"/>
    <w:rsid w:val="00AA0D7E"/>
    <w:rsid w:val="00AA1676"/>
    <w:rsid w:val="00AA1775"/>
    <w:rsid w:val="00AA4FF2"/>
    <w:rsid w:val="00AA5A9A"/>
    <w:rsid w:val="00AA610D"/>
    <w:rsid w:val="00AA6A52"/>
    <w:rsid w:val="00AB02C1"/>
    <w:rsid w:val="00AB6730"/>
    <w:rsid w:val="00AB74BA"/>
    <w:rsid w:val="00AB79D2"/>
    <w:rsid w:val="00AC6D48"/>
    <w:rsid w:val="00AC7A00"/>
    <w:rsid w:val="00AD2A5B"/>
    <w:rsid w:val="00AD4E40"/>
    <w:rsid w:val="00AD563E"/>
    <w:rsid w:val="00AE45DD"/>
    <w:rsid w:val="00AE5A6E"/>
    <w:rsid w:val="00AE68FC"/>
    <w:rsid w:val="00AE799E"/>
    <w:rsid w:val="00AF1F1A"/>
    <w:rsid w:val="00AF36BC"/>
    <w:rsid w:val="00AF5A87"/>
    <w:rsid w:val="00AF7233"/>
    <w:rsid w:val="00B00790"/>
    <w:rsid w:val="00B00966"/>
    <w:rsid w:val="00B01DB3"/>
    <w:rsid w:val="00B01F4D"/>
    <w:rsid w:val="00B026F4"/>
    <w:rsid w:val="00B0297E"/>
    <w:rsid w:val="00B05521"/>
    <w:rsid w:val="00B112A0"/>
    <w:rsid w:val="00B11A5D"/>
    <w:rsid w:val="00B141CA"/>
    <w:rsid w:val="00B14AF4"/>
    <w:rsid w:val="00B15511"/>
    <w:rsid w:val="00B21579"/>
    <w:rsid w:val="00B234F8"/>
    <w:rsid w:val="00B27255"/>
    <w:rsid w:val="00B30063"/>
    <w:rsid w:val="00B31E65"/>
    <w:rsid w:val="00B32285"/>
    <w:rsid w:val="00B3696D"/>
    <w:rsid w:val="00B4366D"/>
    <w:rsid w:val="00B4568D"/>
    <w:rsid w:val="00B466F1"/>
    <w:rsid w:val="00B501DA"/>
    <w:rsid w:val="00B51AFC"/>
    <w:rsid w:val="00B529AB"/>
    <w:rsid w:val="00B529E9"/>
    <w:rsid w:val="00B57802"/>
    <w:rsid w:val="00B57A97"/>
    <w:rsid w:val="00B60968"/>
    <w:rsid w:val="00B63DF6"/>
    <w:rsid w:val="00B70F97"/>
    <w:rsid w:val="00B7507F"/>
    <w:rsid w:val="00B7744D"/>
    <w:rsid w:val="00B84D62"/>
    <w:rsid w:val="00B916B3"/>
    <w:rsid w:val="00B93B03"/>
    <w:rsid w:val="00B943A5"/>
    <w:rsid w:val="00B9744D"/>
    <w:rsid w:val="00BA3221"/>
    <w:rsid w:val="00BA5C31"/>
    <w:rsid w:val="00BA666F"/>
    <w:rsid w:val="00BB13D7"/>
    <w:rsid w:val="00BB1769"/>
    <w:rsid w:val="00BB1D55"/>
    <w:rsid w:val="00BB4F40"/>
    <w:rsid w:val="00BB724C"/>
    <w:rsid w:val="00BB7293"/>
    <w:rsid w:val="00BD0A41"/>
    <w:rsid w:val="00BD2296"/>
    <w:rsid w:val="00BD5BA7"/>
    <w:rsid w:val="00BD6224"/>
    <w:rsid w:val="00BE29C5"/>
    <w:rsid w:val="00BE3954"/>
    <w:rsid w:val="00BE53A1"/>
    <w:rsid w:val="00BE7C59"/>
    <w:rsid w:val="00BF0F91"/>
    <w:rsid w:val="00BF15DC"/>
    <w:rsid w:val="00BF5ABF"/>
    <w:rsid w:val="00C039E9"/>
    <w:rsid w:val="00C03EC4"/>
    <w:rsid w:val="00C103AF"/>
    <w:rsid w:val="00C13011"/>
    <w:rsid w:val="00C224CB"/>
    <w:rsid w:val="00C230C3"/>
    <w:rsid w:val="00C24298"/>
    <w:rsid w:val="00C3224B"/>
    <w:rsid w:val="00C37FA6"/>
    <w:rsid w:val="00C417F8"/>
    <w:rsid w:val="00C41976"/>
    <w:rsid w:val="00C41FDD"/>
    <w:rsid w:val="00C43861"/>
    <w:rsid w:val="00C44768"/>
    <w:rsid w:val="00C450A5"/>
    <w:rsid w:val="00C45939"/>
    <w:rsid w:val="00C46218"/>
    <w:rsid w:val="00C47E74"/>
    <w:rsid w:val="00C503FA"/>
    <w:rsid w:val="00C53EAB"/>
    <w:rsid w:val="00C56549"/>
    <w:rsid w:val="00C57B40"/>
    <w:rsid w:val="00C60F78"/>
    <w:rsid w:val="00C63E1D"/>
    <w:rsid w:val="00C64395"/>
    <w:rsid w:val="00C6487D"/>
    <w:rsid w:val="00C672AB"/>
    <w:rsid w:val="00C71B3E"/>
    <w:rsid w:val="00C730EC"/>
    <w:rsid w:val="00C73715"/>
    <w:rsid w:val="00C7572A"/>
    <w:rsid w:val="00C75D4D"/>
    <w:rsid w:val="00C803F1"/>
    <w:rsid w:val="00C816F3"/>
    <w:rsid w:val="00C820A2"/>
    <w:rsid w:val="00C82A39"/>
    <w:rsid w:val="00C8303B"/>
    <w:rsid w:val="00C83423"/>
    <w:rsid w:val="00C84899"/>
    <w:rsid w:val="00C8553C"/>
    <w:rsid w:val="00C87B1F"/>
    <w:rsid w:val="00C9325F"/>
    <w:rsid w:val="00C93758"/>
    <w:rsid w:val="00C9699E"/>
    <w:rsid w:val="00C96FA5"/>
    <w:rsid w:val="00C97405"/>
    <w:rsid w:val="00CA3275"/>
    <w:rsid w:val="00CA5202"/>
    <w:rsid w:val="00CA7050"/>
    <w:rsid w:val="00CA7168"/>
    <w:rsid w:val="00CB3777"/>
    <w:rsid w:val="00CB5986"/>
    <w:rsid w:val="00CB6F6F"/>
    <w:rsid w:val="00CC0085"/>
    <w:rsid w:val="00CC13D0"/>
    <w:rsid w:val="00CC1784"/>
    <w:rsid w:val="00CC47B9"/>
    <w:rsid w:val="00CC54B8"/>
    <w:rsid w:val="00CC78E0"/>
    <w:rsid w:val="00CD3BFB"/>
    <w:rsid w:val="00CE4DAA"/>
    <w:rsid w:val="00CE5E11"/>
    <w:rsid w:val="00CF235B"/>
    <w:rsid w:val="00CF3715"/>
    <w:rsid w:val="00CF40E8"/>
    <w:rsid w:val="00CF5351"/>
    <w:rsid w:val="00CF61A2"/>
    <w:rsid w:val="00D01748"/>
    <w:rsid w:val="00D01D45"/>
    <w:rsid w:val="00D05001"/>
    <w:rsid w:val="00D14776"/>
    <w:rsid w:val="00D14AE2"/>
    <w:rsid w:val="00D15924"/>
    <w:rsid w:val="00D16FC1"/>
    <w:rsid w:val="00D1764C"/>
    <w:rsid w:val="00D2091E"/>
    <w:rsid w:val="00D27F25"/>
    <w:rsid w:val="00D31F5B"/>
    <w:rsid w:val="00D36E6B"/>
    <w:rsid w:val="00D42169"/>
    <w:rsid w:val="00D42A52"/>
    <w:rsid w:val="00D44388"/>
    <w:rsid w:val="00D47E1A"/>
    <w:rsid w:val="00D50C77"/>
    <w:rsid w:val="00D548DB"/>
    <w:rsid w:val="00D55179"/>
    <w:rsid w:val="00D572FE"/>
    <w:rsid w:val="00D61E8E"/>
    <w:rsid w:val="00D661B0"/>
    <w:rsid w:val="00D66A5A"/>
    <w:rsid w:val="00D735A2"/>
    <w:rsid w:val="00D7626A"/>
    <w:rsid w:val="00D769AD"/>
    <w:rsid w:val="00D769B9"/>
    <w:rsid w:val="00D81EF9"/>
    <w:rsid w:val="00D82343"/>
    <w:rsid w:val="00D83541"/>
    <w:rsid w:val="00D839B2"/>
    <w:rsid w:val="00D86EAA"/>
    <w:rsid w:val="00D9310F"/>
    <w:rsid w:val="00D96049"/>
    <w:rsid w:val="00D9694C"/>
    <w:rsid w:val="00D969C7"/>
    <w:rsid w:val="00D96B85"/>
    <w:rsid w:val="00DA21B6"/>
    <w:rsid w:val="00DA324A"/>
    <w:rsid w:val="00DA36D6"/>
    <w:rsid w:val="00DA4D4C"/>
    <w:rsid w:val="00DA6B97"/>
    <w:rsid w:val="00DA752C"/>
    <w:rsid w:val="00DA77D7"/>
    <w:rsid w:val="00DB1B00"/>
    <w:rsid w:val="00DB1F2C"/>
    <w:rsid w:val="00DB40BE"/>
    <w:rsid w:val="00DC104F"/>
    <w:rsid w:val="00DC3F2C"/>
    <w:rsid w:val="00DD3343"/>
    <w:rsid w:val="00DD36DC"/>
    <w:rsid w:val="00DD3E9F"/>
    <w:rsid w:val="00DD5F4A"/>
    <w:rsid w:val="00DD60AA"/>
    <w:rsid w:val="00DD74F9"/>
    <w:rsid w:val="00DD795F"/>
    <w:rsid w:val="00DE03ED"/>
    <w:rsid w:val="00DE2ABE"/>
    <w:rsid w:val="00DE3618"/>
    <w:rsid w:val="00DE3C55"/>
    <w:rsid w:val="00DE5BF3"/>
    <w:rsid w:val="00DF011B"/>
    <w:rsid w:val="00DF62F3"/>
    <w:rsid w:val="00E00805"/>
    <w:rsid w:val="00E1074C"/>
    <w:rsid w:val="00E1156A"/>
    <w:rsid w:val="00E13A97"/>
    <w:rsid w:val="00E14BB5"/>
    <w:rsid w:val="00E170D7"/>
    <w:rsid w:val="00E17816"/>
    <w:rsid w:val="00E17901"/>
    <w:rsid w:val="00E21B8C"/>
    <w:rsid w:val="00E22894"/>
    <w:rsid w:val="00E24650"/>
    <w:rsid w:val="00E25AD9"/>
    <w:rsid w:val="00E26A16"/>
    <w:rsid w:val="00E31035"/>
    <w:rsid w:val="00E36285"/>
    <w:rsid w:val="00E4129C"/>
    <w:rsid w:val="00E41393"/>
    <w:rsid w:val="00E420CE"/>
    <w:rsid w:val="00E43F86"/>
    <w:rsid w:val="00E4530C"/>
    <w:rsid w:val="00E4660C"/>
    <w:rsid w:val="00E47CBF"/>
    <w:rsid w:val="00E53356"/>
    <w:rsid w:val="00E56282"/>
    <w:rsid w:val="00E60D67"/>
    <w:rsid w:val="00E62976"/>
    <w:rsid w:val="00E66565"/>
    <w:rsid w:val="00E66CF7"/>
    <w:rsid w:val="00E67391"/>
    <w:rsid w:val="00E71531"/>
    <w:rsid w:val="00E767EE"/>
    <w:rsid w:val="00E92ED9"/>
    <w:rsid w:val="00E97A3B"/>
    <w:rsid w:val="00E97F5E"/>
    <w:rsid w:val="00EA3C10"/>
    <w:rsid w:val="00EA546D"/>
    <w:rsid w:val="00EA7889"/>
    <w:rsid w:val="00EA7C55"/>
    <w:rsid w:val="00EB0C8E"/>
    <w:rsid w:val="00EB10AC"/>
    <w:rsid w:val="00EB7812"/>
    <w:rsid w:val="00EC040E"/>
    <w:rsid w:val="00EC64D2"/>
    <w:rsid w:val="00ED11EE"/>
    <w:rsid w:val="00ED16C7"/>
    <w:rsid w:val="00ED1E10"/>
    <w:rsid w:val="00ED70E9"/>
    <w:rsid w:val="00EE3679"/>
    <w:rsid w:val="00EE59AE"/>
    <w:rsid w:val="00EE6755"/>
    <w:rsid w:val="00EE694A"/>
    <w:rsid w:val="00EF09B9"/>
    <w:rsid w:val="00EF2690"/>
    <w:rsid w:val="00EF46BB"/>
    <w:rsid w:val="00EF606A"/>
    <w:rsid w:val="00EF6BBA"/>
    <w:rsid w:val="00F0136B"/>
    <w:rsid w:val="00F01592"/>
    <w:rsid w:val="00F02DD4"/>
    <w:rsid w:val="00F04CE9"/>
    <w:rsid w:val="00F05661"/>
    <w:rsid w:val="00F06506"/>
    <w:rsid w:val="00F06FF6"/>
    <w:rsid w:val="00F070AD"/>
    <w:rsid w:val="00F10548"/>
    <w:rsid w:val="00F136FA"/>
    <w:rsid w:val="00F13828"/>
    <w:rsid w:val="00F157BA"/>
    <w:rsid w:val="00F15D23"/>
    <w:rsid w:val="00F15E50"/>
    <w:rsid w:val="00F17E5B"/>
    <w:rsid w:val="00F24301"/>
    <w:rsid w:val="00F24F64"/>
    <w:rsid w:val="00F27C62"/>
    <w:rsid w:val="00F30197"/>
    <w:rsid w:val="00F449E9"/>
    <w:rsid w:val="00F52FE2"/>
    <w:rsid w:val="00F5343D"/>
    <w:rsid w:val="00F55450"/>
    <w:rsid w:val="00F56CB3"/>
    <w:rsid w:val="00F56FE8"/>
    <w:rsid w:val="00F57510"/>
    <w:rsid w:val="00F57CF5"/>
    <w:rsid w:val="00F60A40"/>
    <w:rsid w:val="00F65AEA"/>
    <w:rsid w:val="00F675D7"/>
    <w:rsid w:val="00F72614"/>
    <w:rsid w:val="00F7463A"/>
    <w:rsid w:val="00F76B6B"/>
    <w:rsid w:val="00F8294B"/>
    <w:rsid w:val="00F83F28"/>
    <w:rsid w:val="00F84E83"/>
    <w:rsid w:val="00F875AC"/>
    <w:rsid w:val="00F87B86"/>
    <w:rsid w:val="00F90953"/>
    <w:rsid w:val="00F91532"/>
    <w:rsid w:val="00F96B8B"/>
    <w:rsid w:val="00F97736"/>
    <w:rsid w:val="00FA5D09"/>
    <w:rsid w:val="00FA630B"/>
    <w:rsid w:val="00FA6BEA"/>
    <w:rsid w:val="00FA7846"/>
    <w:rsid w:val="00FB6A8D"/>
    <w:rsid w:val="00FB6AAE"/>
    <w:rsid w:val="00FC2EBC"/>
    <w:rsid w:val="00FC5F98"/>
    <w:rsid w:val="00FC7281"/>
    <w:rsid w:val="00FD08A3"/>
    <w:rsid w:val="00FD0B1E"/>
    <w:rsid w:val="00FD0B29"/>
    <w:rsid w:val="00FD181A"/>
    <w:rsid w:val="00FD3EA3"/>
    <w:rsid w:val="00FD5AEA"/>
    <w:rsid w:val="00FD7572"/>
    <w:rsid w:val="00FE5CE7"/>
    <w:rsid w:val="00FE7E0D"/>
    <w:rsid w:val="00FF36F1"/>
    <w:rsid w:val="00FF74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B4B2D0"/>
  <w15:chartTrackingRefBased/>
  <w15:docId w15:val="{434CFEAA-A1C7-4488-99CB-F0CBBA43F3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15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s-ES" w:eastAsia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E1156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Refdecomentario">
    <w:name w:val="annotation reference"/>
    <w:basedOn w:val="Fuentedeprrafopredeter"/>
    <w:uiPriority w:val="99"/>
    <w:semiHidden/>
    <w:unhideWhenUsed/>
    <w:rsid w:val="005250CE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5250CE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5250CE"/>
    <w:rPr>
      <w:rFonts w:ascii="Times New Roman" w:eastAsia="Times New Roman" w:hAnsi="Times New Roman" w:cs="Times New Roman"/>
      <w:sz w:val="20"/>
      <w:szCs w:val="20"/>
      <w:lang w:val="es-ES" w:eastAsia="es-ES_tradnl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5250CE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5250CE"/>
    <w:rPr>
      <w:rFonts w:ascii="Times New Roman" w:eastAsia="Times New Roman" w:hAnsi="Times New Roman" w:cs="Times New Roman"/>
      <w:b/>
      <w:bCs/>
      <w:sz w:val="20"/>
      <w:szCs w:val="20"/>
      <w:lang w:val="es-ES" w:eastAsia="es-ES_tradnl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5250CE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250CE"/>
    <w:rPr>
      <w:rFonts w:ascii="Segoe UI" w:eastAsia="Times New Roman" w:hAnsi="Segoe UI" w:cs="Segoe UI"/>
      <w:sz w:val="18"/>
      <w:szCs w:val="18"/>
      <w:lang w:val="es-ES" w:eastAsia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tiff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0</TotalTime>
  <Pages>2</Pages>
  <Words>131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ewer</dc:creator>
  <cp:keywords/>
  <dc:description/>
  <cp:lastModifiedBy>E. Luft</cp:lastModifiedBy>
  <cp:revision>14</cp:revision>
  <dcterms:created xsi:type="dcterms:W3CDTF">2020-03-07T12:58:00Z</dcterms:created>
  <dcterms:modified xsi:type="dcterms:W3CDTF">2020-11-09T20:54:00Z</dcterms:modified>
</cp:coreProperties>
</file>